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inear Regression Model Assumpt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tatistical tests for model valid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ity (p-valu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scedasticity (p-valu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Outli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&gt; 0.05 indicates assumptions are me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4:17:04Z</dcterms:created>
  <dcterms:modified xsi:type="dcterms:W3CDTF">2025-07-29T14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